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55778f15d8a88ff7faab79cd86abdedac150d"/>
      <w:r>
        <w:rPr>
          <w:b/>
        </w:rPr>
        <w:t xml:space="preserve">ПРОТОКОЛ ПРО РЕЗУЛЬТАТИ ЗЕМЕЛЬНИХ ТОРГІВ № LRE001-UA-20240328-5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976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9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«Фаворит», ЄДРПОУ: 31909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ретяк Олександр Сергійович, ІПН/РНОКПП: 29677204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ФГ «Фаворит», ЄДРПОУ: 31909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87 грн (одна тисяча дев'ятсот вісімдесят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112,13 грн (шість тисяч сто дванадц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 Обл./тг м. Шпола/ 18010900/(надходження за оренду земельних ділянок 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198150000236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 Обл./тг м. Шпола/18010600/(надходження за оренду земельних ділянок 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34109812000023659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/тг м. Шпола/22130002 Орендна плата за водний об'єкт (водний простір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999980334159859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83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Черк./тг м. Шпола Витрати здійсненні на підготовку лоту: сума 19 838грн.60коп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60544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ФГ «Фаворит», ЄДРПОУ: 31909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43:09Z</dcterms:created>
  <dcterms:modified xsi:type="dcterms:W3CDTF">2024-05-20T0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